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84D4F1" w14:textId="21B10D4E" w:rsidR="00BA67E5" w:rsidRPr="00BA67E5" w:rsidRDefault="00BA67E5" w:rsidP="00BA67E5">
      <w:pPr>
        <w:shd w:val="clear" w:color="auto" w:fill="FFFFFF" w:themeFill="background1"/>
        <w:spacing w:after="0" w:line="360" w:lineRule="auto"/>
        <w:jc w:val="center"/>
        <w:rPr>
          <w:rFonts w:ascii="Candara" w:eastAsia="Times New Roman" w:hAnsi="Candara" w:cs="Segoe UI"/>
          <w:b/>
          <w:bCs/>
          <w:color w:val="000000"/>
          <w:sz w:val="27"/>
          <w:szCs w:val="27"/>
        </w:rPr>
      </w:pPr>
      <w:bookmarkStart w:id="0" w:name="_GoBack"/>
      <w:bookmarkEnd w:id="0"/>
      <w:r w:rsidRPr="00BA67E5">
        <w:rPr>
          <w:rFonts w:ascii="Candara" w:eastAsia="Times New Roman" w:hAnsi="Candara" w:cs="Segoe UI"/>
          <w:b/>
          <w:bCs/>
          <w:color w:val="000000"/>
          <w:sz w:val="27"/>
          <w:szCs w:val="27"/>
        </w:rPr>
        <w:t>Lean Startup Model Simulation</w:t>
      </w:r>
    </w:p>
    <w:p w14:paraId="2AE9FB2B" w14:textId="77777777" w:rsidR="00BA67E5" w:rsidRPr="00BA67E5" w:rsidRDefault="00BA67E5" w:rsidP="00BA67E5">
      <w:p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Objective: To simulate the Lean Startup Model process and have students experience the challenges and opportunities of launching a startup.</w:t>
      </w:r>
    </w:p>
    <w:p w14:paraId="6D555D63" w14:textId="77777777" w:rsidR="00BA67E5" w:rsidRPr="00BA67E5" w:rsidRDefault="00BA67E5" w:rsidP="00BA67E5">
      <w:p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Materials:</w:t>
      </w:r>
    </w:p>
    <w:p w14:paraId="7EEC84B7" w14:textId="77777777" w:rsidR="00BA67E5" w:rsidRPr="00BA67E5" w:rsidRDefault="00BA67E5" w:rsidP="00BA67E5">
      <w:pPr>
        <w:numPr>
          <w:ilvl w:val="0"/>
          <w:numId w:val="1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Whiteboard and markers</w:t>
      </w:r>
    </w:p>
    <w:p w14:paraId="52AC5418" w14:textId="77777777" w:rsidR="00BA67E5" w:rsidRPr="00BA67E5" w:rsidRDefault="00BA67E5" w:rsidP="00BA67E5">
      <w:pPr>
        <w:numPr>
          <w:ilvl w:val="0"/>
          <w:numId w:val="1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Post-it notes</w:t>
      </w:r>
    </w:p>
    <w:p w14:paraId="3823010C" w14:textId="77777777" w:rsidR="00BA67E5" w:rsidRPr="00BA67E5" w:rsidRDefault="00BA67E5" w:rsidP="00BA67E5">
      <w:pPr>
        <w:numPr>
          <w:ilvl w:val="0"/>
          <w:numId w:val="1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Printed copies of the Lean Startup Model canvas</w:t>
      </w:r>
    </w:p>
    <w:p w14:paraId="31EC0B84" w14:textId="77777777" w:rsidR="00BA67E5" w:rsidRPr="00BA67E5" w:rsidRDefault="00BA67E5" w:rsidP="00BA67E5">
      <w:pPr>
        <w:numPr>
          <w:ilvl w:val="0"/>
          <w:numId w:val="1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Blank paper and pens</w:t>
      </w:r>
    </w:p>
    <w:p w14:paraId="47829ED8" w14:textId="77777777" w:rsidR="00BA67E5" w:rsidRPr="00BA67E5" w:rsidRDefault="00BA67E5" w:rsidP="00BA67E5">
      <w:p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Procedure:</w:t>
      </w:r>
    </w:p>
    <w:p w14:paraId="7914A0C7" w14:textId="7086DB86" w:rsidR="00BA67E5" w:rsidRPr="00BA67E5" w:rsidRDefault="00BA67E5" w:rsidP="00BA67E5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Introduction:</w:t>
      </w:r>
    </w:p>
    <w:p w14:paraId="2768EA1B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Introduce the Lean Startup Model and its components (problem, solution, key metrics, and user feedback).</w:t>
      </w:r>
    </w:p>
    <w:p w14:paraId="7EE9D25D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Explain how the model is used to develop and launch a startup.</w:t>
      </w:r>
    </w:p>
    <w:p w14:paraId="6B3841B4" w14:textId="2B71813B" w:rsidR="00BA67E5" w:rsidRPr="00BA67E5" w:rsidRDefault="00BA67E5" w:rsidP="00BA67E5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Group Formation:</w:t>
      </w:r>
    </w:p>
    <w:p w14:paraId="683D8369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Divide the class into groups of 3-4 students.</w:t>
      </w:r>
    </w:p>
    <w:p w14:paraId="1AE73813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Each group will work on a hypothetical startup idea.</w:t>
      </w:r>
    </w:p>
    <w:p w14:paraId="335EFE14" w14:textId="52158B0B" w:rsidR="00BA67E5" w:rsidRPr="00BA67E5" w:rsidRDefault="00BA67E5" w:rsidP="00BA67E5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Startup Idea Generation:</w:t>
      </w:r>
    </w:p>
    <w:p w14:paraId="5E46228D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Have each group brainstorm and come up with a hypothetical startup idea.</w:t>
      </w:r>
    </w:p>
    <w:p w14:paraId="43A85A88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Encourage them to think of a problem or need in the market that their startup can solve.</w:t>
      </w:r>
    </w:p>
    <w:p w14:paraId="2CA5EF0C" w14:textId="5E36557F" w:rsidR="00BA67E5" w:rsidRPr="00BA67E5" w:rsidRDefault="00BA67E5" w:rsidP="00BA67E5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Lean Startup Model Canvas:</w:t>
      </w:r>
    </w:p>
    <w:p w14:paraId="74D05874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Distribute a printed copy of the Lean Startup Model canvas to each group.</w:t>
      </w:r>
    </w:p>
    <w:p w14:paraId="77DE43B6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Have each group fill out the canvas for their startup idea, focusing on the problem, solution, key metrics, and user feedback.</w:t>
      </w:r>
    </w:p>
    <w:p w14:paraId="24D89AC6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lastRenderedPageBreak/>
        <w:t>Encourage them to be as detailed as possible and to use the post-it notes to brainstorm and organize their ideas.</w:t>
      </w:r>
    </w:p>
    <w:p w14:paraId="24B668EF" w14:textId="3869D70A" w:rsidR="00BA67E5" w:rsidRPr="00BA67E5" w:rsidRDefault="00BA67E5" w:rsidP="00BA67E5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Customer Discovery:</w:t>
      </w:r>
    </w:p>
    <w:p w14:paraId="04E46BD9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Have each group create a list of potential customers for their startup.</w:t>
      </w:r>
    </w:p>
    <w:p w14:paraId="4A0A2133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Encourage them to think about who would be interested in their product or service and what their needs and pain points might be.</w:t>
      </w:r>
    </w:p>
    <w:p w14:paraId="01A8724E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Have each group create a set of interview questions to ask their potential customers.</w:t>
      </w:r>
    </w:p>
    <w:p w14:paraId="3635C678" w14:textId="2B599017" w:rsidR="00BA67E5" w:rsidRPr="00BA67E5" w:rsidRDefault="00BA67E5" w:rsidP="00BA67E5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Customer Interviews:</w:t>
      </w:r>
    </w:p>
    <w:p w14:paraId="480BC2E9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Have each group conduct mock customer interviews with their classmates or fellow group members.</w:t>
      </w:r>
    </w:p>
    <w:p w14:paraId="0641375F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Encourage them to ask their interview questions and gather feedback on their startup idea.</w:t>
      </w:r>
    </w:p>
    <w:p w14:paraId="0EF5D902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Have each group take notes on the feedback they receive and any insights they gain.</w:t>
      </w:r>
    </w:p>
    <w:p w14:paraId="0892DCA0" w14:textId="25F9947B" w:rsidR="00BA67E5" w:rsidRPr="00BA67E5" w:rsidRDefault="00BA67E5" w:rsidP="00BA67E5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Iteration and Improvement:</w:t>
      </w:r>
    </w:p>
    <w:p w14:paraId="052690C3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Have each group review the feedback they received from their customer interviews.</w:t>
      </w:r>
    </w:p>
    <w:p w14:paraId="338C49E1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Encourage them to identify areas for improvement and iterate on their startup idea.</w:t>
      </w:r>
    </w:p>
    <w:p w14:paraId="27FB09B1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Have them update their Lean Startup Model canvas with any changes they make.</w:t>
      </w:r>
    </w:p>
    <w:p w14:paraId="64AF93AE" w14:textId="4068972E" w:rsidR="00BA67E5" w:rsidRPr="00BA67E5" w:rsidRDefault="00BA67E5" w:rsidP="00BA67E5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Pitching:</w:t>
      </w:r>
    </w:p>
    <w:p w14:paraId="3EC165E2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Have each group pitch their startup idea to the class.</w:t>
      </w:r>
    </w:p>
    <w:p w14:paraId="1C6E699E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Encourage them to highlight the problem they're solving, their solution, and their key metrics.</w:t>
      </w:r>
    </w:p>
    <w:p w14:paraId="52D6960F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lastRenderedPageBreak/>
        <w:t>Allow time for questions and feedback from the class.</w:t>
      </w:r>
    </w:p>
    <w:p w14:paraId="0D47981E" w14:textId="799103DB" w:rsidR="00BA67E5" w:rsidRPr="00BA67E5" w:rsidRDefault="00BA67E5" w:rsidP="00BA67E5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Wrap-up:</w:t>
      </w:r>
    </w:p>
    <w:p w14:paraId="0EA36223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Have each group reflect on what they learned during the simulation.</w:t>
      </w:r>
    </w:p>
    <w:p w14:paraId="2CF884C6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Ask them to share any insights they gained about the Lean Startup Model and the process of launching a startup.</w:t>
      </w:r>
    </w:p>
    <w:p w14:paraId="550A7246" w14:textId="77777777" w:rsidR="00BA67E5" w:rsidRPr="00BA67E5" w:rsidRDefault="00BA67E5" w:rsidP="00BA67E5">
      <w:p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Assessment:</w:t>
      </w:r>
    </w:p>
    <w:p w14:paraId="0CCED92D" w14:textId="77777777" w:rsidR="00BA67E5" w:rsidRPr="00BA67E5" w:rsidRDefault="00BA67E5" w:rsidP="00BA67E5">
      <w:pPr>
        <w:numPr>
          <w:ilvl w:val="0"/>
          <w:numId w:val="3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Observe each group's progress throughout the simulation and assess their understanding of the Lean Startup Model.</w:t>
      </w:r>
    </w:p>
    <w:p w14:paraId="766E3C7B" w14:textId="77777777" w:rsidR="00BA67E5" w:rsidRPr="00BA67E5" w:rsidRDefault="00BA67E5" w:rsidP="00BA67E5">
      <w:pPr>
        <w:numPr>
          <w:ilvl w:val="0"/>
          <w:numId w:val="3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Review their Lean Startup Model canvas and assess their ability to apply the concepts to their startup idea.</w:t>
      </w:r>
    </w:p>
    <w:p w14:paraId="7E13302B" w14:textId="77777777" w:rsidR="00BA67E5" w:rsidRPr="00BA67E5" w:rsidRDefault="00BA67E5" w:rsidP="00BA67E5">
      <w:pPr>
        <w:numPr>
          <w:ilvl w:val="0"/>
          <w:numId w:val="3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Evaluate their ability to conduct customer interviews and iterate on their idea based on feedback.</w:t>
      </w:r>
    </w:p>
    <w:p w14:paraId="412BDAA1" w14:textId="77777777" w:rsidR="00BA67E5" w:rsidRPr="00BA67E5" w:rsidRDefault="00BA67E5" w:rsidP="00BA67E5">
      <w:pPr>
        <w:numPr>
          <w:ilvl w:val="0"/>
          <w:numId w:val="3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Assess their ability to effectively pitch their startup idea to the class.</w:t>
      </w:r>
    </w:p>
    <w:p w14:paraId="315D92AC" w14:textId="77777777" w:rsidR="002525EB" w:rsidRPr="00BA67E5" w:rsidRDefault="002525EB" w:rsidP="00BA67E5">
      <w:pPr>
        <w:shd w:val="clear" w:color="auto" w:fill="FFFFFF" w:themeFill="background1"/>
        <w:spacing w:line="360" w:lineRule="auto"/>
        <w:jc w:val="both"/>
        <w:rPr>
          <w:rFonts w:ascii="Candara" w:hAnsi="Candara"/>
        </w:rPr>
      </w:pPr>
    </w:p>
    <w:sectPr w:rsidR="002525EB" w:rsidRPr="00BA67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B495C"/>
    <w:multiLevelType w:val="multilevel"/>
    <w:tmpl w:val="3D963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E57591C"/>
    <w:multiLevelType w:val="multilevel"/>
    <w:tmpl w:val="B060C4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C906C12"/>
    <w:multiLevelType w:val="multilevel"/>
    <w:tmpl w:val="91D4F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NDM3NTM0NzCzNDFQ0lEKTi0uzszPAykwqgUAuPOOwywAAAA="/>
  </w:docVars>
  <w:rsids>
    <w:rsidRoot w:val="00CF7711"/>
    <w:rsid w:val="002525EB"/>
    <w:rsid w:val="006B1387"/>
    <w:rsid w:val="00BA67E5"/>
    <w:rsid w:val="00CF7711"/>
    <w:rsid w:val="00E86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0949A"/>
  <w15:chartTrackingRefBased/>
  <w15:docId w15:val="{9313FAD0-D994-4475-B4BF-97CCE03C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A67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108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19</Words>
  <Characters>2389</Characters>
  <Application>Microsoft Office Word</Application>
  <DocSecurity>0</DocSecurity>
  <Lines>19</Lines>
  <Paragraphs>5</Paragraphs>
  <ScaleCrop>false</ScaleCrop>
  <Company/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Mamdouh Alenezi</dc:creator>
  <cp:keywords/>
  <dc:description/>
  <cp:lastModifiedBy>Prof. Mamdouh Alenezi</cp:lastModifiedBy>
  <cp:revision>3</cp:revision>
  <cp:lastPrinted>2023-11-21T05:11:00Z</cp:lastPrinted>
  <dcterms:created xsi:type="dcterms:W3CDTF">2023-11-21T05:05:00Z</dcterms:created>
  <dcterms:modified xsi:type="dcterms:W3CDTF">2023-11-21T05:12:00Z</dcterms:modified>
</cp:coreProperties>
</file>